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rId28.png" ContentType="image/png"/>
  <Override PartName="/word/media/rId25.png" ContentType="image/png"/>
  <Override PartName="/word/media/rId23.png" ContentType="image/png"/>
  <Override PartName="/word/media/rId24.png" ContentType="image/png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November</w:t>
      </w:r>
      <w:r>
        <w:t xml:space="preserve"> </w:t>
      </w:r>
      <w:r>
        <w:t xml:space="preserve">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Here’s a sentence with a footnote.</w:t>
            </w:r>
            <w:r>
              <w:t xml:space="preserve"> 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  <w:r>
              <w:t xml:space="preserve"> </w:t>
            </w:r>
            <w:r>
              <w:rPr>
                <w:rStyle w:val="FootnoteReference"/>
              </w:rPr>
              <w:footnoteReference w:id="22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</w:tbl>
    <w:p>
      <w:pPr>
        <w:pStyle w:val="BodyText"/>
      </w:pPr>
      <w:r>
        <w:t xml:space="preserve">etwas test dazwisch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ar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ux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BMS 18.1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2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k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BMS 18.3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drawing>
                <wp:inline>
                  <wp:extent cx="152400" cy="152400"/>
                  <wp:effectExtent b="0" l="0" r="0" t="0"/>
                  <wp:docPr descr="NOk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no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3.0.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drawing>
                <wp:inline>
                  <wp:extent cx="152400" cy="152400"/>
                  <wp:effectExtent b="0" l="0" r="0" t="0"/>
                  <wp:docPr descr="Ok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o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1.0.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drawing>
                <wp:inline>
                  <wp:extent cx="152400" cy="152400"/>
                  <wp:effectExtent b="0" l="0" r="0" t="0"/>
                  <wp:docPr descr="crash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cras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FootnoteReference"/>
              </w:rPr>
              <w:footnoteReference w:id="26"/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ein Bild zum Anschauen</w:t>
      </w:r>
    </w:p>
    <w:p>
      <w:pPr>
        <w:pStyle w:val="BodyText"/>
      </w:pPr>
      <w:r>
        <w:drawing>
          <wp:inline>
            <wp:extent cx="6464300" cy="1793132"/>
            <wp:effectExtent b="0" l="0" r="0" t="0"/>
            <wp:docPr descr="“Lab Environment”" title="" id="1" name="Picture"/>
            <a:graphic>
              <a:graphicData uri="http://schemas.openxmlformats.org/drawingml/2006/picture">
                <pic:pic>
                  <pic:nvPicPr>
                    <pic:cNvPr descr="examples/images/LabEnviron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179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Abb. 1: Architektur Lab Umgebung</w:t>
      </w:r>
    </w:p>
    <w:p>
      <w:pPr>
        <w:pStyle w:val="Heading2"/>
      </w:pPr>
      <w:bookmarkStart w:id="29" w:name="password-verifier"/>
      <w:r>
        <w:t xml:space="preserve">Password Verifier</w:t>
      </w:r>
      <w:bookmarkEnd w:id="29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108BF367F</w:t>
      </w:r>
      <w:r>
        <w:br/>
      </w:r>
      <w:r>
        <w:rPr>
          <w:rStyle w:val="StringTok"/>
        </w:rPr>
        <w:t xml:space="preserve">                                        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A564D2B6A7</w:t>
      </w:r>
      <w:r>
        <w:br/>
      </w:r>
      <w:r>
        <w:rPr>
          <w:rStyle w:val="StringTok"/>
        </w:rPr>
        <w:t xml:space="preserve">                                        BDC78A2092184F28D13A90FC071F804E5E</w:t>
      </w:r>
      <w:r>
        <w:br/>
      </w:r>
      <w:r>
        <w:rPr>
          <w:rStyle w:val="StringTok"/>
        </w:rPr>
        <w:t xml:space="preserve">                                        A09D4D2A3749AA79BFD0A90D18DEC5788D</w:t>
      </w:r>
      <w:r>
        <w:br/>
      </w:r>
      <w:r>
        <w:rPr>
          <w:rStyle w:val="StringTok"/>
        </w:rPr>
        <w:t xml:space="preserve">                                        2B8754AE20EE5C309DBA87550E8AA15EAF</w:t>
      </w:r>
      <w:r>
        <w:br/>
      </w:r>
      <w:r>
        <w:rPr>
          <w:rStyle w:val="StringTok"/>
        </w:rPr>
        <w:t xml:space="preserve">                                        2746ED43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an other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ify that technical employees (especially the ones tasked with DevOps like activities and architects) receive regular training on security aspects of the technologies they use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ify that managers receive regular training on security aspects of the technologies used in their projects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ify that all handled data is classified based on internal data classification standards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ify that each service/application (can consist of multiple containers) has a security concept which provides information on the security needs of the service/application and how they are or will be addressed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ify that identified security risks and vulnerabilities are promptly eliminated (or an exception is granted) and centrally managed according to a predefined risk and vulnerability management process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ify the roles and responsibilities concerning the container infrastructure are defined. This includes e.g. who approves connectivity or decides on allowed base images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31D12C</w:t>
      </w:r>
      <w:r>
        <w:br/>
      </w:r>
      <w:r>
        <w:rPr>
          <w:rStyle w:val="NormalTok"/>
        </w:rPr>
        <w:t xml:space="preserve">                             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209218</w:t>
      </w:r>
      <w:r>
        <w:br/>
      </w:r>
      <w:r>
        <w:rPr>
          <w:rStyle w:val="NormalTok"/>
        </w:rPr>
        <w:t xml:space="preserve">                             4F28D13A90FC071F804E5EA09D4D2A3749AA79BFD0A9</w:t>
      </w:r>
      <w:r>
        <w:br/>
      </w:r>
      <w:r>
        <w:rPr>
          <w:rStyle w:val="NormalTok"/>
        </w:rPr>
        <w:t xml:space="preserve">                             0D18DEC5788D2B8754AE20EE5C309DBA87550E8AA15E</w:t>
      </w:r>
      <w:r>
        <w:br/>
      </w:r>
      <w:r>
        <w:rPr>
          <w:rStyle w:val="NormalTok"/>
        </w:rPr>
        <w:t xml:space="preserve">                             AF2746ED431BF4543D2A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3DDBD6</w:t>
      </w:r>
      <w:r>
        <w:br/>
      </w:r>
      <w:r>
        <w:rPr>
          <w:rStyle w:val="NormalTok"/>
        </w:rPr>
        <w:t xml:space="preserve">                             EDB168501EDF5C0B10;T</w:t>
      </w:r>
      <w:r>
        <w:rPr>
          <w:rStyle w:val="CharTok"/>
        </w:rPr>
        <w:t xml:space="preserve">:7950DF0D54DEA24F1764EBC</w:t>
      </w:r>
      <w:r>
        <w:br/>
      </w:r>
      <w:r>
        <w:rPr>
          <w:rStyle w:val="NormalTok"/>
        </w:rPr>
        <w:t xml:space="preserve">                             34A262D784E18F4292510B8A2E0D0F7ADFEC1C6F1E22</w:t>
      </w:r>
      <w:r>
        <w:br/>
      </w:r>
      <w:r>
        <w:rPr>
          <w:rStyle w:val="NormalTok"/>
        </w:rPr>
        <w:t xml:space="preserve">                             D841A9D91BAF0B9B05632F6D4898C6F4AE1EEF150933</w:t>
      </w:r>
      <w:r>
        <w:br/>
      </w:r>
      <w:r>
        <w:rPr>
          <w:rStyle w:val="NormalTok"/>
        </w:rPr>
        <w:t xml:space="preserve">                             9EBCE261A1F36E834A5E2DD9F1E772AB2D6413CCAB5E</w:t>
      </w:r>
      <w:r>
        <w:br/>
      </w:r>
      <w:r>
        <w:rPr>
          <w:rStyle w:val="NormalTok"/>
        </w:rPr>
        <w:t xml:space="preserve">                             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30" w:name="setup-kerberos"/>
      <w:r>
        <w:t xml:space="preserve">Setup Kerberos</w:t>
      </w:r>
      <w:bookmarkEnd w:id="30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CommentTok"/>
        </w:rPr>
        <w:t xml:space="preserve">#SQLNET.AUTHENTICATION_SERVICES = (ALL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  <w:r>
        <w:t xml:space="preserve"> </w:t>
      </w:r>
      <w:r>
        <w:t xml:space="preserve">## Setup OUD AD Proxy</w:t>
      </w:r>
    </w:p>
    <w:p>
      <w:pPr>
        <w:pStyle w:val="Heading3"/>
      </w:pPr>
      <w:bookmarkStart w:id="31" w:name="requirements"/>
      <w:r>
        <w:t xml:space="preserve">Requirements</w:t>
      </w:r>
      <w:bookmarkEnd w:id="31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3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33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34" w:name="environment-variable"/>
      <w:r>
        <w:t xml:space="preserve">Environment Variable</w:t>
      </w:r>
      <w:bookmarkEnd w:id="34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35" w:name="create-the-container"/>
      <w:r>
        <w:t xml:space="preserve">Create the container</w:t>
      </w:r>
      <w:bookmarkEnd w:id="35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3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7" w:name="setup-eus"/>
      <w:r>
        <w:t xml:space="preserve">Setup EUS</w:t>
      </w:r>
      <w:bookmarkEnd w:id="37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w:r>
        <w:rPr>
          <w:rStyle w:val="VerbatimChar"/>
        </w:rPr>
        <w:t xml:space="preserve">$MY_VOLUME_PATH/admin/$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p>
      <w:pPr>
        <w:pStyle w:val="Heading1"/>
      </w:pPr>
      <w:bookmarkStart w:id="38" w:name="wass-anderes"/>
      <w:r>
        <w:t xml:space="preserve">wass anderes</w:t>
      </w:r>
      <w:bookmarkEnd w:id="38"/>
    </w:p>
    <w:p>
      <w:pPr>
        <w:pStyle w:val="FirstParagraph"/>
      </w:pPr>
      <w:r>
        <w:t xml:space="preserve">test</w:t>
      </w:r>
    </w:p>
    <w:p>
      <w:pPr>
        <w:pStyle w:val="Heading2"/>
      </w:pPr>
      <w:bookmarkStart w:id="39" w:name="Xd80d54c9128d20fba34e6b5dcaf5143cfe3419f"/>
      <w:r>
        <w:t xml:space="preserve">Demos EUS, Kerberos, SSL and OUD a guideline</w:t>
      </w:r>
      <w:bookmarkEnd w:id="39"/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2070EFC2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077026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2070EFC2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077026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22AD2C87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077026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22AD2C87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077026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ehrst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nown issue regarding MOS Note XYZ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es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C73DBF"/>
    <w:pP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2" Target="https://github.com/oehrlis/docker" TargetMode="External" /><Relationship Type="http://schemas.openxmlformats.org/officeDocument/2006/relationships/hyperlink" Id="rId36" Target="https://github.com/oehrlis/oudbase" TargetMode="External" /><Relationship Type="http://schemas.openxmlformats.org/officeDocument/2006/relationships/hyperlink" Id="rId3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oehrlis/docker" TargetMode="External" /><Relationship Type="http://schemas.openxmlformats.org/officeDocument/2006/relationships/hyperlink" Id="rId36" Target="https://github.com/oehrlis/oudbase" TargetMode="External" /><Relationship Type="http://schemas.openxmlformats.org/officeDocument/2006/relationships/hyperlink" Id="rId3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19-06-06T13:05:15Z</dcterms:created>
  <dcterms:modified xsi:type="dcterms:W3CDTF">2019-06-06T13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 November 01</vt:lpwstr>
  </property>
  <property fmtid="{D5CDD505-2E9C-101B-9397-08002B2CF9AE}" pid="3" name="listings-disable-line-numbers">
    <vt:lpwstr>True</vt:lpwstr>
  </property>
  <property fmtid="{D5CDD505-2E9C-101B-9397-08002B2CF9AE}" pid="4" name="mainfont">
    <vt:lpwstr>Nunito Sans SemiBold</vt:lpwstr>
  </property>
  <property fmtid="{D5CDD505-2E9C-101B-9397-08002B2CF9AE}" pid="5" name="monofont">
    <vt:lpwstr>Courier New</vt:lpwstr>
  </property>
  <property fmtid="{D5CDD505-2E9C-101B-9397-08002B2CF9AE}" pid="6" name="numbersections">
    <vt:lpwstr>True</vt:lpwstr>
  </property>
  <property fmtid="{D5CDD505-2E9C-101B-9397-08002B2CF9AE}" pid="7" name="papersize">
    <vt:lpwstr>a4</vt:lpwstr>
  </property>
  <property fmtid="{D5CDD505-2E9C-101B-9397-08002B2CF9AE}" pid="8" name="subtitle">
    <vt:lpwstr>Demo Scripts, Examples and Exercises</vt:lpwstr>
  </property>
  <property fmtid="{D5CDD505-2E9C-101B-9397-08002B2CF9AE}" pid="9" name="thanks">
    <vt:lpwstr>Hans, Fritz, meiner Frau und der Familie</vt:lpwstr>
  </property>
  <property fmtid="{D5CDD505-2E9C-101B-9397-08002B2CF9AE}" pid="10" name="titlepage">
    <vt:lpwstr>True</vt:lpwstr>
  </property>
  <property fmtid="{D5CDD505-2E9C-101B-9397-08002B2CF9AE}" pid="11" name="toc">
    <vt:lpwstr>True</vt:lpwstr>
  </property>
  <property fmtid="{D5CDD505-2E9C-101B-9397-08002B2CF9AE}" pid="12" name="toc-own-page">
    <vt:lpwstr>True</vt:lpwstr>
  </property>
  <property fmtid="{D5CDD505-2E9C-101B-9397-08002B2CF9AE}" pid="13" name="toc-title">
    <vt:lpwstr>Table of Contents</vt:lpwstr>
  </property>
  <property fmtid="{D5CDD505-2E9C-101B-9397-08002B2CF9AE}" pid="14" name="tvddocversion">
    <vt:lpwstr>0.9</vt:lpwstr>
  </property>
</Properties>
</file>